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7FAE98" w14:textId="77777777" w:rsidR="00AE35EF" w:rsidRPr="00502915" w:rsidRDefault="00AE35EF">
      <w:pPr>
        <w:rPr>
          <w:sz w:val="1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088"/>
        <w:gridCol w:w="4140"/>
      </w:tblGrid>
      <w:tr w:rsidR="00A753BB" w:rsidRPr="00EB5050" w14:paraId="30AF9D2D" w14:textId="77777777" w:rsidTr="001A4641">
        <w:trPr>
          <w:trHeight w:val="50"/>
        </w:trPr>
        <w:tc>
          <w:tcPr>
            <w:tcW w:w="622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CFFCC"/>
          </w:tcPr>
          <w:p w14:paraId="5759F241" w14:textId="77777777" w:rsidR="00A753BB" w:rsidRPr="00EB5050" w:rsidRDefault="00A753BB" w:rsidP="001A4641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EB5050">
              <w:rPr>
                <w:rFonts w:ascii="Calibri" w:hAnsi="Calibri"/>
                <w:b/>
                <w:sz w:val="20"/>
                <w:szCs w:val="20"/>
              </w:rPr>
              <w:t>Primary Commands</w:t>
            </w:r>
          </w:p>
        </w:tc>
      </w:tr>
      <w:tr w:rsidR="00A753BB" w:rsidRPr="00EB5050" w14:paraId="4DA54DE4" w14:textId="77777777" w:rsidTr="001A4641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CFFFF"/>
          </w:tcPr>
          <w:p w14:paraId="5C2DA0F6" w14:textId="77777777" w:rsidR="00A753BB" w:rsidRPr="00EB5050" w:rsidRDefault="00A753BB" w:rsidP="001A4641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EB5050">
              <w:rPr>
                <w:rFonts w:ascii="Calibri" w:hAnsi="Calibri"/>
                <w:b/>
                <w:sz w:val="20"/>
                <w:szCs w:val="20"/>
              </w:rPr>
              <w:t>Command</w:t>
            </w:r>
          </w:p>
        </w:tc>
        <w:tc>
          <w:tcPr>
            <w:tcW w:w="414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CFFFF"/>
          </w:tcPr>
          <w:p w14:paraId="5D84E07F" w14:textId="77777777" w:rsidR="00A753BB" w:rsidRPr="00EB5050" w:rsidRDefault="00A753BB" w:rsidP="001A4641">
            <w:pPr>
              <w:jc w:val="center"/>
              <w:rPr>
                <w:rFonts w:ascii="Calibri" w:hAnsi="Calibri"/>
                <w:b/>
                <w:sz w:val="20"/>
                <w:szCs w:val="20"/>
              </w:rPr>
            </w:pPr>
            <w:r w:rsidRPr="00EB5050">
              <w:rPr>
                <w:rFonts w:ascii="Calibri" w:hAnsi="Calibri"/>
                <w:b/>
                <w:sz w:val="20"/>
                <w:szCs w:val="20"/>
              </w:rPr>
              <w:t>Description</w:t>
            </w:r>
          </w:p>
        </w:tc>
      </w:tr>
      <w:tr w:rsidR="003C6901" w:rsidRPr="00EB5050" w14:paraId="4F607253" w14:textId="77777777" w:rsidTr="001A4641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6C48F96" w14:textId="389F8BBE" w:rsidR="003C6901" w:rsidRPr="00EB5050" w:rsidRDefault="003C6901" w:rsidP="001A4641">
            <w:pPr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</w:pPr>
            <w:r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Age</w:t>
            </w:r>
          </w:p>
        </w:tc>
        <w:tc>
          <w:tcPr>
            <w:tcW w:w="41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DC52670" w14:textId="5F3B80CA" w:rsidR="003C6901" w:rsidRPr="00EB5050" w:rsidRDefault="003C6901" w:rsidP="001A4641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Display age metrics</w:t>
            </w:r>
          </w:p>
        </w:tc>
      </w:tr>
      <w:tr w:rsidR="00A753BB" w:rsidRPr="00EB5050" w14:paraId="1B66A5BA" w14:textId="77777777" w:rsidTr="001A4641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9A9F0EE" w14:textId="77777777" w:rsidR="00A753BB" w:rsidRPr="00EB5050" w:rsidRDefault="00A753BB" w:rsidP="001A4641">
            <w:pPr>
              <w:rPr>
                <w:rFonts w:ascii="Calibri" w:hAnsi="Calibri"/>
                <w:color w:val="0000FF"/>
                <w:sz w:val="20"/>
                <w:szCs w:val="20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BAC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>KUP</w:t>
            </w:r>
          </w:p>
        </w:tc>
        <w:tc>
          <w:tcPr>
            <w:tcW w:w="414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78CB0C7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Backup PDSE V2 member generations</w:t>
            </w:r>
          </w:p>
        </w:tc>
      </w:tr>
      <w:tr w:rsidR="00A753BB" w:rsidRPr="00EB5050" w14:paraId="7756F237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BF08578" w14:textId="77777777" w:rsidR="00A753BB" w:rsidRPr="00EB5050" w:rsidRDefault="00A753BB" w:rsidP="001A4641">
            <w:pPr>
              <w:rPr>
                <w:rFonts w:ascii="Calibri" w:hAnsi="Calibri"/>
                <w:color w:val="0000FF"/>
                <w:sz w:val="20"/>
                <w:szCs w:val="20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B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 xml:space="preserve">ROWSE </w:t>
            </w:r>
            <w:r w:rsidRPr="00EB5050">
              <w:rPr>
                <w:rFonts w:ascii="Calibri" w:hAnsi="Calibri"/>
                <w:i/>
                <w:color w:val="0000FF"/>
                <w:sz w:val="20"/>
                <w:szCs w:val="20"/>
              </w:rPr>
              <w:t>member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53D2F92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Browse member</w:t>
            </w:r>
          </w:p>
        </w:tc>
      </w:tr>
      <w:tr w:rsidR="00A753BB" w:rsidRPr="00EB5050" w14:paraId="77C0DB34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D9723B0" w14:textId="77777777" w:rsidR="00A753BB" w:rsidRPr="00EB5050" w:rsidRDefault="00A753BB" w:rsidP="001A4641">
            <w:pPr>
              <w:rPr>
                <w:rFonts w:ascii="Calibri" w:hAnsi="Calibri"/>
                <w:color w:val="0000FF"/>
                <w:sz w:val="20"/>
                <w:szCs w:val="20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C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 xml:space="preserve"> </w:t>
            </w:r>
            <w:r w:rsidRPr="00EB5050">
              <w:rPr>
                <w:rFonts w:ascii="Calibri" w:hAnsi="Calibri"/>
                <w:i/>
                <w:color w:val="0000FF"/>
                <w:sz w:val="20"/>
                <w:szCs w:val="20"/>
              </w:rPr>
              <w:t>dsn filter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A40EC96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Change to another PDSE, with mbr filtering</w:t>
            </w:r>
          </w:p>
        </w:tc>
      </w:tr>
      <w:tr w:rsidR="00A753BB" w:rsidRPr="00EB5050" w14:paraId="516CB55E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CA65A3E" w14:textId="77777777" w:rsidR="00A753BB" w:rsidRPr="00EB5050" w:rsidRDefault="00A753BB" w:rsidP="001A4641">
            <w:pPr>
              <w:rPr>
                <w:rFonts w:ascii="Calibri" w:hAnsi="Calibri"/>
                <w:color w:val="0000FF"/>
                <w:sz w:val="20"/>
                <w:szCs w:val="20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COPY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 xml:space="preserve">  </w:t>
            </w:r>
            <w:r w:rsidRPr="00EB5050">
              <w:rPr>
                <w:rFonts w:ascii="Calibri" w:hAnsi="Calibri"/>
                <w:i/>
                <w:color w:val="0000FF"/>
                <w:sz w:val="20"/>
                <w:szCs w:val="20"/>
              </w:rPr>
              <w:t>dsn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E0DC35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Copy to a PDSE</w:t>
            </w:r>
          </w:p>
        </w:tc>
      </w:tr>
      <w:tr w:rsidR="00A753BB" w:rsidRPr="00EB5050" w14:paraId="19445A68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276C85D" w14:textId="77777777" w:rsidR="00A753BB" w:rsidRPr="00EB5050" w:rsidRDefault="00A753BB" w:rsidP="001A4641">
            <w:pPr>
              <w:rPr>
                <w:rFonts w:ascii="Calibri" w:hAnsi="Calibri"/>
                <w:color w:val="0000FF"/>
                <w:sz w:val="20"/>
                <w:szCs w:val="20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E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 xml:space="preserve">DIT </w:t>
            </w:r>
            <w:r w:rsidRPr="00EB5050">
              <w:rPr>
                <w:rFonts w:ascii="Calibri" w:hAnsi="Calibri"/>
                <w:i/>
                <w:color w:val="0000FF"/>
                <w:sz w:val="20"/>
                <w:szCs w:val="20"/>
              </w:rPr>
              <w:t>member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1F1833C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 xml:space="preserve">Edit member </w:t>
            </w:r>
          </w:p>
        </w:tc>
      </w:tr>
      <w:tr w:rsidR="00A753BB" w:rsidRPr="00EB5050" w14:paraId="24CF261D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E4D17CD" w14:textId="77777777" w:rsidR="00A753BB" w:rsidRPr="00EB5050" w:rsidRDefault="00A753BB" w:rsidP="001A4641">
            <w:pPr>
              <w:rPr>
                <w:rFonts w:ascii="Calibri" w:hAnsi="Calibri"/>
                <w:color w:val="0000FF"/>
                <w:sz w:val="20"/>
                <w:szCs w:val="20"/>
                <w:u w:val="single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FIL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>TER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E971361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Member list filtering</w:t>
            </w:r>
          </w:p>
        </w:tc>
      </w:tr>
      <w:tr w:rsidR="00A753BB" w:rsidRPr="00EB5050" w14:paraId="4F7EECAA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9F5F104" w14:textId="77777777" w:rsidR="00A753BB" w:rsidRPr="00EB5050" w:rsidRDefault="00A753BB" w:rsidP="001A4641">
            <w:pPr>
              <w:rPr>
                <w:rFonts w:ascii="Calibri" w:hAnsi="Calibri"/>
                <w:color w:val="0000FF"/>
                <w:sz w:val="20"/>
                <w:szCs w:val="20"/>
                <w:u w:val="single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F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 xml:space="preserve">IND </w:t>
            </w:r>
            <w:r w:rsidRPr="00EB5050">
              <w:rPr>
                <w:rFonts w:ascii="Calibri" w:hAnsi="Calibri"/>
                <w:i/>
                <w:color w:val="0000FF"/>
                <w:sz w:val="20"/>
                <w:szCs w:val="20"/>
              </w:rPr>
              <w:t>text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B2BEF0F" w14:textId="77777777" w:rsidR="00A753BB" w:rsidRPr="00EB5050" w:rsidRDefault="00A753BB" w:rsidP="00A05D2E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Find a text string</w:t>
            </w:r>
            <w:r w:rsidR="006A7C59" w:rsidRPr="00EB5050">
              <w:rPr>
                <w:rFonts w:ascii="Calibri" w:hAnsi="Calibri"/>
                <w:sz w:val="20"/>
                <w:szCs w:val="20"/>
              </w:rPr>
              <w:t xml:space="preserve"> in </w:t>
            </w:r>
            <w:r w:rsidR="00A05D2E" w:rsidRPr="00EB5050">
              <w:rPr>
                <w:rFonts w:ascii="Calibri" w:hAnsi="Calibri"/>
                <w:sz w:val="20"/>
                <w:szCs w:val="20"/>
              </w:rPr>
              <w:t>m</w:t>
            </w:r>
            <w:r w:rsidR="006A7C59" w:rsidRPr="00EB5050">
              <w:rPr>
                <w:rFonts w:ascii="Calibri" w:hAnsi="Calibri"/>
                <w:sz w:val="20"/>
                <w:szCs w:val="20"/>
              </w:rPr>
              <w:t>ember name or data</w:t>
            </w:r>
          </w:p>
        </w:tc>
      </w:tr>
      <w:tr w:rsidR="00A753BB" w:rsidRPr="00EB5050" w14:paraId="55BD3A0F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34A03E8" w14:textId="77777777" w:rsidR="00A753BB" w:rsidRPr="00EB5050" w:rsidRDefault="00A753BB" w:rsidP="001A4641">
            <w:pPr>
              <w:rPr>
                <w:rFonts w:ascii="Calibri" w:hAnsi="Calibri"/>
                <w:color w:val="0000FF"/>
                <w:sz w:val="20"/>
                <w:szCs w:val="20"/>
                <w:u w:val="single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G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>ENONLY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984C66D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Only non-0 generations</w:t>
            </w:r>
          </w:p>
        </w:tc>
      </w:tr>
      <w:tr w:rsidR="00A753BB" w:rsidRPr="00EB5050" w14:paraId="310DFC3F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76931F5" w14:textId="77777777" w:rsidR="00A753BB" w:rsidRPr="00EB5050" w:rsidRDefault="00A753BB" w:rsidP="001A4641">
            <w:pPr>
              <w:rPr>
                <w:rFonts w:ascii="Calibri" w:hAnsi="Calibri"/>
                <w:color w:val="0000FF"/>
                <w:sz w:val="20"/>
                <w:szCs w:val="20"/>
                <w:u w:val="single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H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>IDE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9AE5C0B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Only 0 generations</w:t>
            </w:r>
          </w:p>
        </w:tc>
      </w:tr>
      <w:tr w:rsidR="00A753BB" w:rsidRPr="00EB5050" w14:paraId="43E976F8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092C63F" w14:textId="77777777" w:rsidR="00A753BB" w:rsidRPr="00EB5050" w:rsidRDefault="00A753BB" w:rsidP="001A4641">
            <w:pPr>
              <w:rPr>
                <w:rFonts w:ascii="Calibri" w:hAnsi="Calibri"/>
                <w:color w:val="0000FF"/>
                <w:sz w:val="20"/>
                <w:szCs w:val="20"/>
                <w:u w:val="single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HIG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>EN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9CC0BB2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 xml:space="preserve">Information on deleted members </w:t>
            </w:r>
          </w:p>
        </w:tc>
      </w:tr>
      <w:tr w:rsidR="00A753BB" w:rsidRPr="00EB5050" w14:paraId="4EBEE637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E85DC20" w14:textId="77777777" w:rsidR="00A753BB" w:rsidRPr="00EB5050" w:rsidRDefault="00A753BB" w:rsidP="001A4641">
            <w:pPr>
              <w:rPr>
                <w:rFonts w:ascii="Calibri" w:hAnsi="Calibri"/>
                <w:color w:val="0000FF"/>
                <w:sz w:val="20"/>
                <w:szCs w:val="20"/>
                <w:u w:val="single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I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>NFO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05A997C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Dataset summary information</w:t>
            </w:r>
          </w:p>
        </w:tc>
      </w:tr>
      <w:tr w:rsidR="005A4B4E" w:rsidRPr="00EB5050" w14:paraId="58FE96BD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C92A05A" w14:textId="77777777" w:rsidR="005A4B4E" w:rsidRPr="00EB5050" w:rsidRDefault="005A4B4E" w:rsidP="001A4641">
            <w:pPr>
              <w:rPr>
                <w:rFonts w:ascii="Calibri" w:hAnsi="Calibri"/>
                <w:color w:val="0000FF"/>
                <w:sz w:val="20"/>
                <w:szCs w:val="20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ID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 xml:space="preserve"> or </w:t>
            </w: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MINE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01E6466" w14:textId="77777777" w:rsidR="005A4B4E" w:rsidRPr="00EB5050" w:rsidRDefault="005A4B4E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Userid Filtering</w:t>
            </w:r>
          </w:p>
        </w:tc>
      </w:tr>
      <w:tr w:rsidR="00A753BB" w:rsidRPr="00EB5050" w14:paraId="14789C40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9E9A9E7" w14:textId="77777777" w:rsidR="00A753BB" w:rsidRPr="00EB5050" w:rsidRDefault="00A753BB" w:rsidP="001A4641">
            <w:pPr>
              <w:rPr>
                <w:rFonts w:ascii="Calibri" w:hAnsi="Calibri"/>
                <w:color w:val="0000FF"/>
                <w:sz w:val="20"/>
                <w:szCs w:val="20"/>
                <w:u w:val="single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L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 xml:space="preserve">OCATE </w:t>
            </w:r>
            <w:r w:rsidRPr="00EB5050">
              <w:rPr>
                <w:rFonts w:ascii="Calibri" w:hAnsi="Calibri"/>
                <w:i/>
                <w:color w:val="0000FF"/>
                <w:sz w:val="20"/>
                <w:szCs w:val="20"/>
              </w:rPr>
              <w:t>text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427C335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Locate text string</w:t>
            </w:r>
          </w:p>
        </w:tc>
      </w:tr>
      <w:tr w:rsidR="00A753BB" w:rsidRPr="00EB5050" w14:paraId="33B2B654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20F0E7A" w14:textId="77777777" w:rsidR="00A753BB" w:rsidRPr="00EB5050" w:rsidRDefault="00A753BB" w:rsidP="001A4641">
            <w:pPr>
              <w:rPr>
                <w:rFonts w:ascii="Calibri" w:hAnsi="Calibri"/>
                <w:color w:val="0000FF"/>
                <w:sz w:val="20"/>
                <w:szCs w:val="20"/>
                <w:u w:val="single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MOD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>EL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6AB463F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Allocate new PDSE with same attributes</w:t>
            </w:r>
          </w:p>
        </w:tc>
      </w:tr>
      <w:tr w:rsidR="00A753BB" w:rsidRPr="00EB5050" w14:paraId="08C020C0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A098D61" w14:textId="77777777" w:rsidR="00A753BB" w:rsidRPr="00EB5050" w:rsidRDefault="00A753BB" w:rsidP="001A4641">
            <w:pPr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MONTH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B81AC6A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Members changed in last 30 days</w:t>
            </w:r>
          </w:p>
        </w:tc>
      </w:tr>
      <w:tr w:rsidR="00A753BB" w:rsidRPr="00EB5050" w14:paraId="3C682D78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DB508BE" w14:textId="77777777" w:rsidR="00A753BB" w:rsidRPr="00EB5050" w:rsidRDefault="00A753BB" w:rsidP="001A4641">
            <w:pPr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OP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>TIONS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51D3432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Display and execute all primary commands</w:t>
            </w:r>
          </w:p>
        </w:tc>
      </w:tr>
      <w:tr w:rsidR="00A753BB" w:rsidRPr="00EB5050" w14:paraId="74156848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3A51D21" w14:textId="77777777" w:rsidR="00A753BB" w:rsidRPr="00EB5050" w:rsidRDefault="00A753BB" w:rsidP="001A4641">
            <w:pPr>
              <w:rPr>
                <w:rFonts w:ascii="Calibri" w:hAnsi="Calibri"/>
                <w:color w:val="0000FF"/>
                <w:sz w:val="20"/>
                <w:szCs w:val="20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OUT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>PUT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05B27DE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Write member list to dataset</w:t>
            </w:r>
          </w:p>
        </w:tc>
      </w:tr>
      <w:tr w:rsidR="00A753BB" w:rsidRPr="00EB5050" w14:paraId="521CCA1B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44E7D13" w14:textId="77777777" w:rsidR="00A753BB" w:rsidRPr="00EB5050" w:rsidRDefault="00A753BB" w:rsidP="001A4641">
            <w:pPr>
              <w:rPr>
                <w:rFonts w:ascii="Calibri" w:hAnsi="Calibri"/>
                <w:color w:val="0000FF"/>
                <w:sz w:val="20"/>
                <w:szCs w:val="20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P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>RUNE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22149E7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Delete all non-generation members</w:t>
            </w:r>
          </w:p>
        </w:tc>
      </w:tr>
      <w:tr w:rsidR="00EB5050" w:rsidRPr="00EB5050" w14:paraId="13C5AF09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112C937" w14:textId="16159D56" w:rsidR="00EB5050" w:rsidRPr="00EB5050" w:rsidRDefault="00EB5050" w:rsidP="001A4641">
            <w:pPr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REF</w:t>
            </w:r>
            <w:r w:rsidR="00E72816" w:rsidRPr="00E72816">
              <w:rPr>
                <w:rFonts w:ascii="Calibri" w:hAnsi="Calibri"/>
                <w:b/>
                <w:bCs/>
                <w:color w:val="0000FF"/>
                <w:sz w:val="20"/>
                <w:szCs w:val="20"/>
              </w:rPr>
              <w:t>L</w:t>
            </w:r>
            <w:r>
              <w:rPr>
                <w:rFonts w:ascii="Calibri" w:hAnsi="Calibri"/>
                <w:color w:val="0000FF"/>
                <w:sz w:val="20"/>
                <w:szCs w:val="20"/>
              </w:rPr>
              <w:t>ist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8BE335F" w14:textId="024D8B54" w:rsidR="00EB5050" w:rsidRPr="00EB5050" w:rsidRDefault="00EB5050" w:rsidP="001A4641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 xml:space="preserve">View ISPF REFLISTD and Select a D/S </w:t>
            </w:r>
          </w:p>
        </w:tc>
      </w:tr>
      <w:tr w:rsidR="00A753BB" w:rsidRPr="00EB5050" w14:paraId="500A6A9E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5824793" w14:textId="77777777" w:rsidR="00A753BB" w:rsidRPr="00EB5050" w:rsidRDefault="00A753BB" w:rsidP="001A4641">
            <w:pPr>
              <w:rPr>
                <w:rFonts w:ascii="Calibri" w:hAnsi="Calibri"/>
                <w:color w:val="0000FF"/>
                <w:sz w:val="20"/>
                <w:szCs w:val="20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REF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>RESH</w:t>
            </w:r>
            <w:r w:rsidR="003B1AD3" w:rsidRPr="00EB5050">
              <w:rPr>
                <w:rFonts w:ascii="Calibri" w:hAnsi="Calibri"/>
                <w:color w:val="0000FF"/>
                <w:sz w:val="20"/>
                <w:szCs w:val="20"/>
              </w:rPr>
              <w:t xml:space="preserve"> </w:t>
            </w:r>
            <w:r w:rsidR="003B1AD3" w:rsidRPr="00EB5050">
              <w:rPr>
                <w:sz w:val="20"/>
                <w:szCs w:val="20"/>
              </w:rPr>
              <w:t>or</w:t>
            </w:r>
            <w:r w:rsidR="003B1AD3" w:rsidRPr="00EB5050">
              <w:rPr>
                <w:b/>
                <w:color w:val="0000FF"/>
                <w:sz w:val="20"/>
                <w:szCs w:val="20"/>
              </w:rPr>
              <w:t xml:space="preserve"> </w:t>
            </w:r>
            <w:r w:rsidR="003B1AD3" w:rsidRPr="00EB5050">
              <w:rPr>
                <w:b/>
                <w:color w:val="0000FF"/>
                <w:sz w:val="20"/>
                <w:szCs w:val="20"/>
                <w:u w:val="single"/>
              </w:rPr>
              <w:t>RES</w:t>
            </w:r>
            <w:r w:rsidR="003B1AD3" w:rsidRPr="00EB5050">
              <w:rPr>
                <w:color w:val="0000FF"/>
                <w:sz w:val="20"/>
                <w:szCs w:val="20"/>
              </w:rPr>
              <w:t>ET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200B41B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Rebuild member list</w:t>
            </w:r>
          </w:p>
        </w:tc>
      </w:tr>
      <w:tr w:rsidR="00A753BB" w:rsidRPr="00EB5050" w14:paraId="16E63510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AA8FE13" w14:textId="77777777" w:rsidR="00A753BB" w:rsidRPr="00EB5050" w:rsidRDefault="00A753BB" w:rsidP="001A4641">
            <w:pPr>
              <w:rPr>
                <w:rFonts w:ascii="Calibri" w:hAnsi="Calibri"/>
                <w:color w:val="0000FF"/>
                <w:sz w:val="20"/>
                <w:szCs w:val="20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REST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>ORE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027EE1B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Restore members from backup DSN</w:t>
            </w:r>
          </w:p>
        </w:tc>
      </w:tr>
      <w:tr w:rsidR="00C84F25" w:rsidRPr="00EB5050" w14:paraId="1552848A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69FC48D" w14:textId="603A98F3" w:rsidR="00C84F25" w:rsidRPr="00C84F25" w:rsidRDefault="00C84F25" w:rsidP="001A4641">
            <w:pPr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</w:pPr>
            <w:r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SETMacro</w:t>
            </w:r>
            <w:r>
              <w:rPr>
                <w:rFonts w:ascii="Calibri" w:hAnsi="Calibri"/>
                <w:bCs/>
                <w:color w:val="0000FF"/>
                <w:sz w:val="20"/>
                <w:szCs w:val="20"/>
                <w:u w:val="single"/>
              </w:rPr>
              <w:t xml:space="preserve"> or </w:t>
            </w:r>
            <w:r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SM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A443283" w14:textId="2B4BEB41" w:rsidR="00C84F25" w:rsidRPr="00EB5050" w:rsidRDefault="00C84F25" w:rsidP="001A4641">
            <w:pPr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Set an Initial Edit Macro</w:t>
            </w:r>
          </w:p>
        </w:tc>
      </w:tr>
      <w:tr w:rsidR="00A753BB" w:rsidRPr="00EB5050" w14:paraId="71BA8C9E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88E6395" w14:textId="77777777" w:rsidR="00A753BB" w:rsidRPr="00EB5050" w:rsidRDefault="00A753BB" w:rsidP="001A4641">
            <w:pPr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TODAY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98F18E3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Members changed today</w:t>
            </w:r>
          </w:p>
        </w:tc>
      </w:tr>
      <w:tr w:rsidR="00A753BB" w:rsidRPr="00EB5050" w14:paraId="2FD8F722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CB178BF" w14:textId="77777777" w:rsidR="00A753BB" w:rsidRPr="00EB5050" w:rsidRDefault="00A753BB" w:rsidP="001A4641">
            <w:pPr>
              <w:rPr>
                <w:rFonts w:ascii="Calibri" w:hAnsi="Calibri"/>
                <w:color w:val="0000FF"/>
                <w:sz w:val="20"/>
                <w:szCs w:val="20"/>
                <w:u w:val="single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VA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>LIDATE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F71E7DD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Validate PDSE dataset</w:t>
            </w:r>
          </w:p>
        </w:tc>
      </w:tr>
      <w:tr w:rsidR="00A753BB" w:rsidRPr="00EB5050" w14:paraId="5AD2515D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18D91C5" w14:textId="77777777" w:rsidR="00A753BB" w:rsidRPr="00EB5050" w:rsidRDefault="00A753BB" w:rsidP="001A4641">
            <w:pPr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WEEK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F1DF1CF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Members changed in last 7 days</w:t>
            </w:r>
          </w:p>
        </w:tc>
      </w:tr>
      <w:tr w:rsidR="00A753BB" w:rsidRPr="00EB5050" w14:paraId="6ECF9F9C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1883B58" w14:textId="77777777" w:rsidR="00A753BB" w:rsidRPr="00EB5050" w:rsidRDefault="00A753BB" w:rsidP="001A4641">
            <w:pPr>
              <w:rPr>
                <w:rFonts w:ascii="Calibri" w:hAnsi="Calibri"/>
                <w:color w:val="0000FF"/>
                <w:sz w:val="20"/>
                <w:szCs w:val="20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V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 xml:space="preserve">IEW </w:t>
            </w:r>
            <w:r w:rsidRPr="00EB5050">
              <w:rPr>
                <w:rFonts w:ascii="Calibri" w:hAnsi="Calibri"/>
                <w:i/>
                <w:color w:val="0000FF"/>
                <w:sz w:val="20"/>
                <w:szCs w:val="20"/>
              </w:rPr>
              <w:t>member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25981A6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View member</w:t>
            </w:r>
          </w:p>
        </w:tc>
      </w:tr>
      <w:tr w:rsidR="00A753BB" w:rsidRPr="00EB5050" w14:paraId="72815E1A" w14:textId="77777777" w:rsidTr="001A4641">
        <w:tc>
          <w:tcPr>
            <w:tcW w:w="208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E2B0980" w14:textId="77777777" w:rsidR="00A753BB" w:rsidRPr="00EB5050" w:rsidRDefault="00A753BB" w:rsidP="001A4641">
            <w:pPr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</w:pPr>
            <w:r w:rsidRPr="00EB5050"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YEAR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41847A5" w14:textId="77777777" w:rsidR="00A753BB" w:rsidRPr="00EB5050" w:rsidRDefault="00A753BB" w:rsidP="001A4641">
            <w:pPr>
              <w:rPr>
                <w:rFonts w:ascii="Calibri" w:hAnsi="Calibri"/>
                <w:sz w:val="20"/>
                <w:szCs w:val="20"/>
              </w:rPr>
            </w:pPr>
            <w:r w:rsidRPr="00EB5050">
              <w:rPr>
                <w:rFonts w:ascii="Calibri" w:hAnsi="Calibri"/>
                <w:sz w:val="20"/>
                <w:szCs w:val="20"/>
              </w:rPr>
              <w:t>Members changed this year</w:t>
            </w:r>
          </w:p>
        </w:tc>
      </w:tr>
    </w:tbl>
    <w:p w14:paraId="6804117D" w14:textId="77777777" w:rsidR="00A753BB" w:rsidRPr="00502915" w:rsidRDefault="00A753BB">
      <w:pPr>
        <w:rPr>
          <w:sz w:val="8"/>
        </w:rPr>
      </w:pPr>
      <w:r>
        <w:br w:type="column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50"/>
        <w:gridCol w:w="1080"/>
        <w:gridCol w:w="3798"/>
      </w:tblGrid>
      <w:tr w:rsidR="00A753BB" w:rsidRPr="00EB5050" w14:paraId="05EC638E" w14:textId="77777777" w:rsidTr="001A4641">
        <w:trPr>
          <w:trHeight w:val="50"/>
        </w:trPr>
        <w:tc>
          <w:tcPr>
            <w:tcW w:w="6228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CFFCC"/>
          </w:tcPr>
          <w:p w14:paraId="7F1FE6F6" w14:textId="77777777" w:rsidR="00A753BB" w:rsidRPr="00EB5050" w:rsidRDefault="00A753BB" w:rsidP="001A4641">
            <w:pPr>
              <w:jc w:val="center"/>
              <w:rPr>
                <w:b/>
                <w:sz w:val="20"/>
                <w:szCs w:val="20"/>
              </w:rPr>
            </w:pPr>
            <w:r w:rsidRPr="00EB5050">
              <w:rPr>
                <w:b/>
                <w:sz w:val="20"/>
                <w:szCs w:val="20"/>
              </w:rPr>
              <w:t>Line Commands</w:t>
            </w:r>
          </w:p>
        </w:tc>
      </w:tr>
      <w:tr w:rsidR="00A753BB" w:rsidRPr="00EB5050" w14:paraId="3BA5DA69" w14:textId="77777777" w:rsidTr="001A4641"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CFFFF"/>
          </w:tcPr>
          <w:p w14:paraId="58B3FF8C" w14:textId="77777777" w:rsidR="00A753BB" w:rsidRPr="00EB5050" w:rsidRDefault="00A753BB" w:rsidP="001A4641">
            <w:pPr>
              <w:jc w:val="center"/>
              <w:rPr>
                <w:b/>
                <w:sz w:val="20"/>
                <w:szCs w:val="20"/>
              </w:rPr>
            </w:pPr>
            <w:r w:rsidRPr="00EB5050">
              <w:rPr>
                <w:b/>
                <w:sz w:val="20"/>
                <w:szCs w:val="20"/>
              </w:rPr>
              <w:t>Command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CFFFF"/>
          </w:tcPr>
          <w:p w14:paraId="0C5F8A36" w14:textId="77777777" w:rsidR="00A753BB" w:rsidRPr="00EB5050" w:rsidRDefault="00A753BB" w:rsidP="001A4641">
            <w:pPr>
              <w:jc w:val="center"/>
              <w:rPr>
                <w:b/>
                <w:sz w:val="20"/>
                <w:szCs w:val="20"/>
              </w:rPr>
            </w:pPr>
            <w:r w:rsidRPr="00EB5050">
              <w:rPr>
                <w:b/>
                <w:sz w:val="20"/>
                <w:szCs w:val="20"/>
              </w:rPr>
              <w:t>Only</w:t>
            </w:r>
          </w:p>
        </w:tc>
        <w:tc>
          <w:tcPr>
            <w:tcW w:w="379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CFFFF"/>
          </w:tcPr>
          <w:p w14:paraId="4845DFC1" w14:textId="77777777" w:rsidR="00A753BB" w:rsidRPr="00EB5050" w:rsidRDefault="00A753BB" w:rsidP="001A4641">
            <w:pPr>
              <w:jc w:val="center"/>
              <w:rPr>
                <w:b/>
                <w:sz w:val="20"/>
                <w:szCs w:val="20"/>
              </w:rPr>
            </w:pPr>
            <w:r w:rsidRPr="00EB5050">
              <w:rPr>
                <w:b/>
                <w:sz w:val="20"/>
                <w:szCs w:val="20"/>
              </w:rPr>
              <w:t>Description</w:t>
            </w:r>
          </w:p>
        </w:tc>
      </w:tr>
      <w:tr w:rsidR="00A753BB" w:rsidRPr="00EB5050" w14:paraId="076B8EE1" w14:textId="77777777" w:rsidTr="001A4641">
        <w:tc>
          <w:tcPr>
            <w:tcW w:w="135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4B8CC2D" w14:textId="77777777" w:rsidR="00A753BB" w:rsidRPr="00EB5050" w:rsidRDefault="00A753BB" w:rsidP="001A4641">
            <w:pPr>
              <w:rPr>
                <w:b/>
                <w:color w:val="0000FF"/>
                <w:sz w:val="20"/>
                <w:szCs w:val="20"/>
              </w:rPr>
            </w:pPr>
            <w:r w:rsidRPr="00EB5050">
              <w:rPr>
                <w:b/>
                <w:color w:val="0000FF"/>
                <w:sz w:val="20"/>
                <w:szCs w:val="20"/>
              </w:rPr>
              <w:t>A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07DD8FB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Zero</w:t>
            </w:r>
          </w:p>
        </w:tc>
        <w:tc>
          <w:tcPr>
            <w:tcW w:w="379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6F9C79D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Attribute of member</w:t>
            </w:r>
          </w:p>
        </w:tc>
      </w:tr>
      <w:tr w:rsidR="00A753BB" w:rsidRPr="00EB5050" w14:paraId="683D2CC5" w14:textId="77777777" w:rsidTr="001A4641"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4551419" w14:textId="77777777" w:rsidR="00A753BB" w:rsidRPr="00EB5050" w:rsidRDefault="00A753BB" w:rsidP="001A4641">
            <w:pPr>
              <w:rPr>
                <w:b/>
                <w:color w:val="0000FF"/>
                <w:sz w:val="20"/>
                <w:szCs w:val="20"/>
              </w:rPr>
            </w:pPr>
            <w:r w:rsidRPr="00EB5050">
              <w:rPr>
                <w:b/>
                <w:color w:val="0000FF"/>
                <w:sz w:val="20"/>
                <w:szCs w:val="20"/>
              </w:rPr>
              <w:t>B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EF0CC11" w14:textId="77777777" w:rsidR="00A753BB" w:rsidRPr="00EB5050" w:rsidRDefault="00A753BB" w:rsidP="001A4641">
            <w:pPr>
              <w:rPr>
                <w:sz w:val="20"/>
                <w:szCs w:val="20"/>
              </w:rPr>
            </w:pPr>
          </w:p>
        </w:tc>
        <w:tc>
          <w:tcPr>
            <w:tcW w:w="37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6D15881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Browse member</w:t>
            </w:r>
          </w:p>
        </w:tc>
      </w:tr>
      <w:tr w:rsidR="00A753BB" w:rsidRPr="00EB5050" w14:paraId="7E377889" w14:textId="77777777" w:rsidTr="001A4641"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DEB6E97" w14:textId="77777777" w:rsidR="00A753BB" w:rsidRPr="00EB5050" w:rsidRDefault="00A753BB" w:rsidP="001A4641">
            <w:pPr>
              <w:rPr>
                <w:color w:val="0000FF"/>
                <w:sz w:val="20"/>
                <w:szCs w:val="20"/>
              </w:rPr>
            </w:pPr>
            <w:r w:rsidRPr="00EB5050">
              <w:rPr>
                <w:b/>
                <w:color w:val="0000FF"/>
                <w:sz w:val="20"/>
                <w:szCs w:val="20"/>
              </w:rPr>
              <w:t>C</w:t>
            </w:r>
            <w:r w:rsidRPr="00EB5050">
              <w:rPr>
                <w:color w:val="0000FF"/>
                <w:sz w:val="20"/>
                <w:szCs w:val="20"/>
              </w:rPr>
              <w:t xml:space="preserve"> </w:t>
            </w:r>
            <w:r w:rsidRPr="00EB5050">
              <w:rPr>
                <w:sz w:val="20"/>
                <w:szCs w:val="20"/>
              </w:rPr>
              <w:t>or</w:t>
            </w:r>
            <w:r w:rsidRPr="00EB5050">
              <w:rPr>
                <w:color w:val="0000FF"/>
                <w:sz w:val="20"/>
                <w:szCs w:val="20"/>
              </w:rPr>
              <w:t xml:space="preserve"> </w:t>
            </w:r>
            <w:r w:rsidRPr="00EB5050">
              <w:rPr>
                <w:b/>
                <w:color w:val="0000FF"/>
                <w:sz w:val="20"/>
                <w:szCs w:val="20"/>
              </w:rPr>
              <w:t>COP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BFE5559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Zero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71CFD8B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Copy member, with generations</w:t>
            </w:r>
          </w:p>
        </w:tc>
      </w:tr>
      <w:tr w:rsidR="00A753BB" w:rsidRPr="00EB5050" w14:paraId="79671B24" w14:textId="77777777" w:rsidTr="001A4641"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1182511" w14:textId="77777777" w:rsidR="00A753BB" w:rsidRPr="00EB5050" w:rsidRDefault="00A753BB" w:rsidP="001A4641">
            <w:pPr>
              <w:rPr>
                <w:b/>
                <w:color w:val="0000FF"/>
                <w:sz w:val="20"/>
                <w:szCs w:val="20"/>
              </w:rPr>
            </w:pPr>
            <w:r w:rsidRPr="00EB5050">
              <w:rPr>
                <w:b/>
                <w:color w:val="0000FF"/>
                <w:sz w:val="20"/>
                <w:szCs w:val="20"/>
              </w:rPr>
              <w:t>D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652DC6A" w14:textId="77777777" w:rsidR="00A753BB" w:rsidRPr="00EB5050" w:rsidRDefault="00A753BB" w:rsidP="001A4641">
            <w:pPr>
              <w:rPr>
                <w:sz w:val="20"/>
                <w:szCs w:val="20"/>
              </w:rPr>
            </w:pPr>
          </w:p>
        </w:tc>
        <w:tc>
          <w:tcPr>
            <w:tcW w:w="37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3DE7CD1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Delete member</w:t>
            </w:r>
          </w:p>
        </w:tc>
      </w:tr>
      <w:tr w:rsidR="00A753BB" w:rsidRPr="00EB5050" w14:paraId="1B8752C2" w14:textId="77777777" w:rsidTr="001A4641"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3891D48" w14:textId="77777777" w:rsidR="00A753BB" w:rsidRPr="00EB5050" w:rsidRDefault="00A753BB" w:rsidP="001A4641">
            <w:pPr>
              <w:rPr>
                <w:b/>
                <w:color w:val="0000FF"/>
                <w:sz w:val="20"/>
                <w:szCs w:val="20"/>
              </w:rPr>
            </w:pPr>
            <w:r w:rsidRPr="00EB5050">
              <w:rPr>
                <w:b/>
                <w:color w:val="0000FF"/>
                <w:sz w:val="20"/>
                <w:szCs w:val="20"/>
              </w:rPr>
              <w:t xml:space="preserve">E 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E350788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Zero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36EC4F9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Edit member</w:t>
            </w:r>
          </w:p>
        </w:tc>
      </w:tr>
      <w:tr w:rsidR="00A753BB" w:rsidRPr="00EB5050" w14:paraId="23874FEC" w14:textId="77777777" w:rsidTr="001A4641"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17EAF33" w14:textId="77777777" w:rsidR="00A753BB" w:rsidRPr="00EB5050" w:rsidRDefault="00A753BB" w:rsidP="001A4641">
            <w:pPr>
              <w:rPr>
                <w:color w:val="0000FF"/>
                <w:sz w:val="20"/>
                <w:szCs w:val="20"/>
              </w:rPr>
            </w:pPr>
            <w:r w:rsidRPr="00EB5050">
              <w:rPr>
                <w:b/>
                <w:color w:val="0000FF"/>
                <w:sz w:val="20"/>
                <w:szCs w:val="20"/>
              </w:rPr>
              <w:t xml:space="preserve">G </w:t>
            </w:r>
            <w:r w:rsidRPr="00EB5050">
              <w:rPr>
                <w:sz w:val="20"/>
                <w:szCs w:val="20"/>
              </w:rPr>
              <w:t>or</w:t>
            </w:r>
            <w:r w:rsidRPr="00EB5050">
              <w:rPr>
                <w:color w:val="0000FF"/>
                <w:sz w:val="20"/>
                <w:szCs w:val="20"/>
              </w:rPr>
              <w:t xml:space="preserve"> </w:t>
            </w:r>
            <w:r w:rsidRPr="00EB5050">
              <w:rPr>
                <w:b/>
                <w:color w:val="0000FF"/>
                <w:sz w:val="20"/>
                <w:szCs w:val="20"/>
              </w:rPr>
              <w:t>REC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413FF62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Non-Zero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E3933DB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Recover a generation to a new member</w:t>
            </w:r>
          </w:p>
        </w:tc>
      </w:tr>
      <w:tr w:rsidR="00A753BB" w:rsidRPr="00EB5050" w14:paraId="4D93458F" w14:textId="77777777" w:rsidTr="001A4641"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911D1DA" w14:textId="77777777" w:rsidR="00A753BB" w:rsidRPr="00EB5050" w:rsidRDefault="00A753BB" w:rsidP="001A4641">
            <w:pPr>
              <w:rPr>
                <w:b/>
                <w:color w:val="0000FF"/>
                <w:sz w:val="20"/>
                <w:szCs w:val="20"/>
              </w:rPr>
            </w:pPr>
            <w:r w:rsidRPr="00EB5050">
              <w:rPr>
                <w:b/>
                <w:color w:val="0000FF"/>
                <w:sz w:val="20"/>
                <w:szCs w:val="20"/>
              </w:rPr>
              <w:t>H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BAC45C0" w14:textId="77777777" w:rsidR="00A753BB" w:rsidRPr="00EB5050" w:rsidRDefault="00A753BB" w:rsidP="001A4641">
            <w:pPr>
              <w:rPr>
                <w:sz w:val="20"/>
                <w:szCs w:val="20"/>
              </w:rPr>
            </w:pPr>
          </w:p>
        </w:tc>
        <w:tc>
          <w:tcPr>
            <w:tcW w:w="37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AFCC15F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Hide member</w:t>
            </w:r>
          </w:p>
        </w:tc>
      </w:tr>
      <w:tr w:rsidR="00A753BB" w:rsidRPr="00EB5050" w14:paraId="08AF8040" w14:textId="77777777" w:rsidTr="001A4641"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5E05618" w14:textId="77777777" w:rsidR="00A753BB" w:rsidRPr="00EB5050" w:rsidRDefault="00A753BB" w:rsidP="001A4641">
            <w:pPr>
              <w:rPr>
                <w:b/>
                <w:color w:val="0000FF"/>
                <w:sz w:val="20"/>
                <w:szCs w:val="20"/>
              </w:rPr>
            </w:pPr>
            <w:r w:rsidRPr="00EB5050">
              <w:rPr>
                <w:b/>
                <w:color w:val="0000FF"/>
                <w:sz w:val="20"/>
                <w:szCs w:val="20"/>
              </w:rPr>
              <w:t>I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A5393B6" w14:textId="77777777" w:rsidR="00A753BB" w:rsidRPr="00EB5050" w:rsidRDefault="00A753BB" w:rsidP="001A4641">
            <w:pPr>
              <w:rPr>
                <w:sz w:val="20"/>
                <w:szCs w:val="20"/>
              </w:rPr>
            </w:pPr>
          </w:p>
        </w:tc>
        <w:tc>
          <w:tcPr>
            <w:tcW w:w="37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3568169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Information on member</w:t>
            </w:r>
          </w:p>
        </w:tc>
      </w:tr>
      <w:tr w:rsidR="00A753BB" w:rsidRPr="00EB5050" w14:paraId="61897ABE" w14:textId="77777777" w:rsidTr="001A4641"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FD7C854" w14:textId="77777777" w:rsidR="00A753BB" w:rsidRPr="00EB5050" w:rsidRDefault="00A753BB" w:rsidP="001A4641">
            <w:pPr>
              <w:rPr>
                <w:b/>
                <w:color w:val="0000FF"/>
                <w:sz w:val="20"/>
                <w:szCs w:val="20"/>
              </w:rPr>
            </w:pPr>
            <w:r w:rsidRPr="00EB5050">
              <w:rPr>
                <w:b/>
                <w:color w:val="0000FF"/>
                <w:sz w:val="20"/>
                <w:szCs w:val="20"/>
              </w:rPr>
              <w:t>J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42D1762" w14:textId="77777777" w:rsidR="00A753BB" w:rsidRPr="00EB5050" w:rsidRDefault="00A753BB" w:rsidP="001A4641">
            <w:pPr>
              <w:rPr>
                <w:sz w:val="20"/>
                <w:szCs w:val="20"/>
              </w:rPr>
            </w:pPr>
          </w:p>
        </w:tc>
        <w:tc>
          <w:tcPr>
            <w:tcW w:w="37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0E6CE69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Submit member</w:t>
            </w:r>
          </w:p>
        </w:tc>
      </w:tr>
      <w:tr w:rsidR="00A753BB" w:rsidRPr="00EB5050" w14:paraId="434356DE" w14:textId="77777777" w:rsidTr="001A4641"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236BABD" w14:textId="77777777" w:rsidR="00A753BB" w:rsidRPr="00EB5050" w:rsidRDefault="00A753BB" w:rsidP="001A4641">
            <w:pPr>
              <w:rPr>
                <w:b/>
                <w:color w:val="0000FF"/>
                <w:sz w:val="20"/>
                <w:szCs w:val="20"/>
              </w:rPr>
            </w:pPr>
            <w:r w:rsidRPr="00EB5050">
              <w:rPr>
                <w:b/>
                <w:color w:val="0000FF"/>
                <w:sz w:val="20"/>
                <w:szCs w:val="20"/>
              </w:rPr>
              <w:t>K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8A6DE32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Zero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4A6EF9D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Copy member</w:t>
            </w:r>
          </w:p>
        </w:tc>
      </w:tr>
      <w:tr w:rsidR="00A753BB" w:rsidRPr="00EB5050" w14:paraId="1E124A4E" w14:textId="77777777" w:rsidTr="001A4641"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9684DCE" w14:textId="77777777" w:rsidR="00A753BB" w:rsidRPr="00EB5050" w:rsidRDefault="00A753BB" w:rsidP="001A4641">
            <w:pPr>
              <w:rPr>
                <w:b/>
                <w:color w:val="0000FF"/>
                <w:sz w:val="20"/>
                <w:szCs w:val="20"/>
              </w:rPr>
            </w:pPr>
            <w:r w:rsidRPr="00EB5050">
              <w:rPr>
                <w:b/>
                <w:color w:val="0000FF"/>
                <w:sz w:val="20"/>
                <w:szCs w:val="20"/>
              </w:rPr>
              <w:t>M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17D926F" w14:textId="77777777" w:rsidR="00A753BB" w:rsidRPr="00EB5050" w:rsidRDefault="00A753BB" w:rsidP="001A4641">
            <w:pPr>
              <w:rPr>
                <w:sz w:val="20"/>
                <w:szCs w:val="20"/>
              </w:rPr>
            </w:pPr>
          </w:p>
        </w:tc>
        <w:tc>
          <w:tcPr>
            <w:tcW w:w="37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9676173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Mail member</w:t>
            </w:r>
          </w:p>
        </w:tc>
      </w:tr>
      <w:tr w:rsidR="00A753BB" w:rsidRPr="00EB5050" w14:paraId="1825E0C2" w14:textId="77777777" w:rsidTr="001A4641"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EB942E4" w14:textId="77777777" w:rsidR="00A753BB" w:rsidRPr="00EB5050" w:rsidRDefault="00A753BB" w:rsidP="001A4641">
            <w:pPr>
              <w:rPr>
                <w:b/>
                <w:color w:val="0000FF"/>
                <w:sz w:val="20"/>
                <w:szCs w:val="20"/>
              </w:rPr>
            </w:pPr>
            <w:r w:rsidRPr="00EB5050">
              <w:rPr>
                <w:b/>
                <w:color w:val="0000FF"/>
                <w:sz w:val="20"/>
                <w:szCs w:val="20"/>
              </w:rPr>
              <w:t>O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447F347" w14:textId="77777777" w:rsidR="00A753BB" w:rsidRPr="00EB5050" w:rsidRDefault="00A753BB" w:rsidP="001A4641">
            <w:pPr>
              <w:rPr>
                <w:sz w:val="20"/>
                <w:szCs w:val="20"/>
              </w:rPr>
            </w:pPr>
          </w:p>
        </w:tc>
        <w:tc>
          <w:tcPr>
            <w:tcW w:w="37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74CCB74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Options</w:t>
            </w:r>
          </w:p>
        </w:tc>
      </w:tr>
      <w:tr w:rsidR="00A753BB" w:rsidRPr="00EB5050" w14:paraId="744ACDDA" w14:textId="77777777" w:rsidTr="001A4641"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02C2E20" w14:textId="77777777" w:rsidR="00A753BB" w:rsidRPr="00EB5050" w:rsidRDefault="00A753BB" w:rsidP="001A4641">
            <w:pPr>
              <w:rPr>
                <w:b/>
                <w:color w:val="0000FF"/>
                <w:sz w:val="20"/>
                <w:szCs w:val="20"/>
              </w:rPr>
            </w:pPr>
            <w:r w:rsidRPr="00EB5050">
              <w:rPr>
                <w:b/>
                <w:color w:val="0000FF"/>
                <w:sz w:val="20"/>
                <w:szCs w:val="20"/>
              </w:rPr>
              <w:t>P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9F22537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Non-Zero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98A938A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Promote non-zero generation to zero</w:t>
            </w:r>
          </w:p>
        </w:tc>
      </w:tr>
      <w:tr w:rsidR="00A753BB" w:rsidRPr="00EB5050" w14:paraId="79969DC1" w14:textId="77777777" w:rsidTr="001A4641"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4C8114A" w14:textId="77777777" w:rsidR="00A753BB" w:rsidRPr="00EB5050" w:rsidRDefault="00A753BB" w:rsidP="001A4641">
            <w:pPr>
              <w:rPr>
                <w:b/>
                <w:color w:val="0000FF"/>
                <w:sz w:val="20"/>
                <w:szCs w:val="20"/>
              </w:rPr>
            </w:pPr>
            <w:r w:rsidRPr="00EB5050">
              <w:rPr>
                <w:b/>
                <w:color w:val="0000FF"/>
                <w:sz w:val="20"/>
                <w:szCs w:val="20"/>
              </w:rPr>
              <w:t xml:space="preserve">Q </w:t>
            </w:r>
            <w:r w:rsidRPr="00EB5050">
              <w:rPr>
                <w:sz w:val="20"/>
                <w:szCs w:val="20"/>
              </w:rPr>
              <w:t>or</w:t>
            </w:r>
            <w:r w:rsidRPr="00EB5050">
              <w:rPr>
                <w:b/>
                <w:color w:val="0000FF"/>
                <w:sz w:val="20"/>
                <w:szCs w:val="20"/>
              </w:rPr>
              <w:t xml:space="preserve"> REN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A4C2FB5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Zero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7CEF4EB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Swap two member names and gens</w:t>
            </w:r>
          </w:p>
        </w:tc>
      </w:tr>
      <w:tr w:rsidR="00A753BB" w:rsidRPr="00EB5050" w14:paraId="2CA6112E" w14:textId="77777777" w:rsidTr="001A4641"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22EF2C5" w14:textId="77777777" w:rsidR="00A753BB" w:rsidRPr="00EB5050" w:rsidRDefault="00A753BB" w:rsidP="001A4641">
            <w:pPr>
              <w:rPr>
                <w:color w:val="0000FF"/>
                <w:sz w:val="20"/>
                <w:szCs w:val="20"/>
              </w:rPr>
            </w:pPr>
            <w:r w:rsidRPr="00EB5050">
              <w:rPr>
                <w:b/>
                <w:color w:val="0000FF"/>
                <w:sz w:val="20"/>
                <w:szCs w:val="20"/>
              </w:rPr>
              <w:t>R</w:t>
            </w:r>
            <w:r w:rsidRPr="00EB5050">
              <w:rPr>
                <w:color w:val="0000FF"/>
                <w:sz w:val="20"/>
                <w:szCs w:val="20"/>
              </w:rPr>
              <w:t xml:space="preserve"> </w:t>
            </w:r>
            <w:r w:rsidRPr="00EB5050">
              <w:rPr>
                <w:sz w:val="20"/>
                <w:szCs w:val="20"/>
              </w:rPr>
              <w:t>or</w:t>
            </w:r>
            <w:r w:rsidRPr="00EB5050">
              <w:rPr>
                <w:color w:val="0000FF"/>
                <w:sz w:val="20"/>
                <w:szCs w:val="20"/>
              </w:rPr>
              <w:t xml:space="preserve"> </w:t>
            </w:r>
            <w:r w:rsidRPr="00EB5050">
              <w:rPr>
                <w:b/>
                <w:color w:val="0000FF"/>
                <w:sz w:val="20"/>
                <w:szCs w:val="20"/>
              </w:rPr>
              <w:t>REN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E243A91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Zero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EE7C60F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Rename member</w:t>
            </w:r>
          </w:p>
        </w:tc>
      </w:tr>
      <w:tr w:rsidR="00A753BB" w:rsidRPr="00EB5050" w14:paraId="4A00F4B1" w14:textId="77777777" w:rsidTr="001A4641"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9EDE27B" w14:textId="77777777" w:rsidR="00A753BB" w:rsidRPr="00EB5050" w:rsidRDefault="00A753BB" w:rsidP="001A4641">
            <w:pPr>
              <w:rPr>
                <w:b/>
                <w:color w:val="0000FF"/>
                <w:sz w:val="20"/>
                <w:szCs w:val="20"/>
              </w:rPr>
            </w:pPr>
            <w:r w:rsidRPr="00EB5050">
              <w:rPr>
                <w:b/>
                <w:color w:val="0000FF"/>
                <w:sz w:val="20"/>
                <w:szCs w:val="20"/>
              </w:rPr>
              <w:t>S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616818B" w14:textId="77777777" w:rsidR="00A753BB" w:rsidRPr="00EB5050" w:rsidRDefault="00A753BB" w:rsidP="001A4641">
            <w:pPr>
              <w:rPr>
                <w:sz w:val="20"/>
                <w:szCs w:val="20"/>
              </w:rPr>
            </w:pPr>
          </w:p>
        </w:tc>
        <w:tc>
          <w:tcPr>
            <w:tcW w:w="37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8748AE3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Select member (B, E or V)</w:t>
            </w:r>
          </w:p>
        </w:tc>
      </w:tr>
      <w:tr w:rsidR="00690417" w:rsidRPr="00EB5050" w14:paraId="730174DF" w14:textId="77777777" w:rsidTr="001A4641"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8561EF9" w14:textId="5D0C5DE4" w:rsidR="00690417" w:rsidRPr="00EB5050" w:rsidRDefault="00690417" w:rsidP="001A4641">
            <w:pPr>
              <w:rPr>
                <w:b/>
                <w:color w:val="0000FF"/>
                <w:sz w:val="20"/>
                <w:szCs w:val="20"/>
              </w:rPr>
            </w:pPr>
            <w:r w:rsidRPr="00EB5050">
              <w:rPr>
                <w:b/>
                <w:color w:val="0000FF"/>
                <w:sz w:val="20"/>
                <w:szCs w:val="20"/>
              </w:rPr>
              <w:t>T or TRYit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AEF365D" w14:textId="77777777" w:rsidR="00690417" w:rsidRPr="00EB5050" w:rsidRDefault="00690417" w:rsidP="001A4641">
            <w:pPr>
              <w:rPr>
                <w:sz w:val="20"/>
                <w:szCs w:val="20"/>
              </w:rPr>
            </w:pPr>
          </w:p>
        </w:tc>
        <w:tc>
          <w:tcPr>
            <w:tcW w:w="37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60543A8" w14:textId="002BC596" w:rsidR="00690417" w:rsidRPr="00EB5050" w:rsidRDefault="00690417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Invoke TRYIT Edit Command</w:t>
            </w:r>
          </w:p>
        </w:tc>
      </w:tr>
      <w:tr w:rsidR="00A753BB" w:rsidRPr="00EB5050" w14:paraId="6FA28A2E" w14:textId="77777777" w:rsidTr="001A4641"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1B7F60E" w14:textId="77777777" w:rsidR="00A753BB" w:rsidRPr="00EB5050" w:rsidRDefault="00A753BB" w:rsidP="001A4641">
            <w:pPr>
              <w:rPr>
                <w:b/>
                <w:color w:val="0000FF"/>
                <w:sz w:val="20"/>
                <w:szCs w:val="20"/>
              </w:rPr>
            </w:pPr>
            <w:r w:rsidRPr="00EB5050">
              <w:rPr>
                <w:b/>
                <w:color w:val="0000FF"/>
                <w:sz w:val="20"/>
                <w:szCs w:val="20"/>
              </w:rPr>
              <w:t>U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29674311" w14:textId="77777777" w:rsidR="00A753BB" w:rsidRPr="00EB5050" w:rsidRDefault="00A753BB" w:rsidP="001A4641">
            <w:pPr>
              <w:rPr>
                <w:sz w:val="20"/>
                <w:szCs w:val="20"/>
              </w:rPr>
            </w:pPr>
          </w:p>
        </w:tc>
        <w:tc>
          <w:tcPr>
            <w:tcW w:w="37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79849DB1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Enter user command</w:t>
            </w:r>
          </w:p>
        </w:tc>
      </w:tr>
      <w:tr w:rsidR="00A753BB" w:rsidRPr="00EB5050" w14:paraId="0C130CB6" w14:textId="77777777" w:rsidTr="001A4641"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99C02B8" w14:textId="77777777" w:rsidR="00A753BB" w:rsidRPr="00EB5050" w:rsidRDefault="00A753BB" w:rsidP="001A4641">
            <w:pPr>
              <w:rPr>
                <w:b/>
                <w:color w:val="0000FF"/>
                <w:sz w:val="20"/>
                <w:szCs w:val="20"/>
              </w:rPr>
            </w:pPr>
            <w:r w:rsidRPr="00EB5050">
              <w:rPr>
                <w:b/>
                <w:color w:val="0000FF"/>
                <w:sz w:val="20"/>
                <w:szCs w:val="20"/>
              </w:rPr>
              <w:t>V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01211800" w14:textId="77777777" w:rsidR="00A753BB" w:rsidRPr="00EB5050" w:rsidRDefault="00A753BB" w:rsidP="001A4641">
            <w:pPr>
              <w:rPr>
                <w:sz w:val="20"/>
                <w:szCs w:val="20"/>
              </w:rPr>
            </w:pPr>
          </w:p>
        </w:tc>
        <w:tc>
          <w:tcPr>
            <w:tcW w:w="37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DA27297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View member</w:t>
            </w:r>
          </w:p>
        </w:tc>
      </w:tr>
      <w:tr w:rsidR="00A753BB" w:rsidRPr="00EB5050" w14:paraId="07BA707F" w14:textId="77777777" w:rsidTr="001A4641"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1DB58E4" w14:textId="77777777" w:rsidR="00A753BB" w:rsidRPr="00EB5050" w:rsidRDefault="00A753BB" w:rsidP="001A4641">
            <w:pPr>
              <w:rPr>
                <w:b/>
                <w:color w:val="0000FF"/>
                <w:sz w:val="20"/>
                <w:szCs w:val="20"/>
              </w:rPr>
            </w:pPr>
            <w:r w:rsidRPr="00EB5050">
              <w:rPr>
                <w:b/>
                <w:color w:val="0000FF"/>
                <w:sz w:val="20"/>
                <w:szCs w:val="20"/>
              </w:rPr>
              <w:t>X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6EDF433" w14:textId="77777777" w:rsidR="00A753BB" w:rsidRPr="00EB5050" w:rsidRDefault="00A753BB" w:rsidP="001A4641">
            <w:pPr>
              <w:rPr>
                <w:sz w:val="20"/>
                <w:szCs w:val="20"/>
              </w:rPr>
            </w:pPr>
          </w:p>
        </w:tc>
        <w:tc>
          <w:tcPr>
            <w:tcW w:w="37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1BE2C68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Execute member</w:t>
            </w:r>
          </w:p>
        </w:tc>
      </w:tr>
      <w:tr w:rsidR="00A753BB" w:rsidRPr="00EB5050" w14:paraId="4B09D391" w14:textId="77777777" w:rsidTr="001A4641">
        <w:tc>
          <w:tcPr>
            <w:tcW w:w="13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67A5C08" w14:textId="77777777" w:rsidR="00A753BB" w:rsidRPr="00EB5050" w:rsidRDefault="00A753BB" w:rsidP="001A4641">
            <w:pPr>
              <w:rPr>
                <w:color w:val="0000FF"/>
                <w:sz w:val="20"/>
                <w:szCs w:val="20"/>
              </w:rPr>
            </w:pPr>
            <w:r w:rsidRPr="00EB5050">
              <w:rPr>
                <w:b/>
                <w:color w:val="0000FF"/>
                <w:sz w:val="20"/>
                <w:szCs w:val="20"/>
              </w:rPr>
              <w:t>Z</w:t>
            </w:r>
            <w:r w:rsidRPr="00EB5050">
              <w:rPr>
                <w:color w:val="0000FF"/>
                <w:sz w:val="20"/>
                <w:szCs w:val="20"/>
              </w:rPr>
              <w:t xml:space="preserve"> </w:t>
            </w:r>
            <w:r w:rsidRPr="00EB5050">
              <w:rPr>
                <w:sz w:val="20"/>
                <w:szCs w:val="20"/>
              </w:rPr>
              <w:t xml:space="preserve">or </w:t>
            </w:r>
            <w:r w:rsidRPr="00EB5050">
              <w:rPr>
                <w:b/>
                <w:color w:val="0000FF"/>
                <w:sz w:val="20"/>
                <w:szCs w:val="20"/>
              </w:rPr>
              <w:t>COM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F29529B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Non-Zero</w:t>
            </w:r>
          </w:p>
        </w:tc>
        <w:tc>
          <w:tcPr>
            <w:tcW w:w="37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F52EAE3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Compare non-zero generation to zero</w:t>
            </w:r>
          </w:p>
        </w:tc>
      </w:tr>
    </w:tbl>
    <w:p w14:paraId="530637FE" w14:textId="77777777" w:rsidR="009D3536" w:rsidRDefault="009D3536">
      <w:pPr>
        <w:sectPr w:rsidR="009D3536" w:rsidSect="00A753BB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type w:val="continuous"/>
          <w:pgSz w:w="15840" w:h="12240" w:orient="landscape"/>
          <w:pgMar w:top="990" w:right="1440" w:bottom="810" w:left="1440" w:header="720" w:footer="359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2" w:space="720"/>
          <w:docGrid w:linePitch="360"/>
        </w:sectPr>
      </w:pPr>
      <w:r>
        <w:t xml:space="preserve"> </w:t>
      </w:r>
    </w:p>
    <w:p w14:paraId="309EEEB4" w14:textId="77777777" w:rsidR="00A753BB" w:rsidRPr="005A4B4E" w:rsidRDefault="00A753BB">
      <w:pPr>
        <w:rPr>
          <w:sz w:val="8"/>
        </w:rPr>
        <w:sectPr w:rsidR="00A753BB" w:rsidRPr="005A4B4E" w:rsidSect="00A753BB">
          <w:type w:val="continuous"/>
          <w:pgSz w:w="15840" w:h="12240" w:orient="landscape"/>
          <w:pgMar w:top="1170" w:right="1440" w:bottom="1440" w:left="1440" w:header="720" w:footer="359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tbl>
      <w:tblPr>
        <w:tblStyle w:val="TableGrid"/>
        <w:tblW w:w="0" w:type="auto"/>
        <w:tblInd w:w="72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6588"/>
        <w:gridCol w:w="6588"/>
      </w:tblGrid>
      <w:tr w:rsidR="00A753BB" w:rsidRPr="00EB5050" w14:paraId="7694CBA5" w14:textId="77777777" w:rsidTr="00A753BB">
        <w:tc>
          <w:tcPr>
            <w:tcW w:w="13176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CCFFCC"/>
          </w:tcPr>
          <w:p w14:paraId="5C384AA7" w14:textId="77777777" w:rsidR="00A753BB" w:rsidRPr="00EB5050" w:rsidRDefault="00A753BB" w:rsidP="001A4641">
            <w:pPr>
              <w:jc w:val="center"/>
              <w:rPr>
                <w:b/>
                <w:sz w:val="20"/>
                <w:szCs w:val="20"/>
              </w:rPr>
            </w:pPr>
            <w:r w:rsidRPr="00EB5050">
              <w:rPr>
                <w:b/>
                <w:sz w:val="20"/>
                <w:szCs w:val="20"/>
              </w:rPr>
              <w:t>Comments</w:t>
            </w:r>
          </w:p>
        </w:tc>
      </w:tr>
      <w:tr w:rsidR="00A753BB" w:rsidRPr="00EB5050" w14:paraId="5A8ED0E0" w14:textId="77777777" w:rsidTr="00A753BB">
        <w:tc>
          <w:tcPr>
            <w:tcW w:w="658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CCFFFF"/>
          </w:tcPr>
          <w:p w14:paraId="4555771F" w14:textId="77777777" w:rsidR="00A753BB" w:rsidRPr="00EB5050" w:rsidRDefault="00A753BB" w:rsidP="001A4641">
            <w:pPr>
              <w:jc w:val="center"/>
              <w:rPr>
                <w:b/>
                <w:sz w:val="20"/>
                <w:szCs w:val="20"/>
              </w:rPr>
            </w:pPr>
            <w:r w:rsidRPr="00EB5050">
              <w:rPr>
                <w:b/>
                <w:sz w:val="20"/>
                <w:szCs w:val="20"/>
                <w:u w:val="single"/>
              </w:rPr>
              <w:br w:type="page"/>
            </w:r>
            <w:r w:rsidRPr="00EB5050">
              <w:rPr>
                <w:b/>
                <w:sz w:val="20"/>
                <w:szCs w:val="20"/>
              </w:rPr>
              <w:t>Primary Commands</w:t>
            </w:r>
          </w:p>
        </w:tc>
        <w:tc>
          <w:tcPr>
            <w:tcW w:w="658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CCFFFF"/>
          </w:tcPr>
          <w:p w14:paraId="7AC7B59A" w14:textId="77777777" w:rsidR="00A753BB" w:rsidRPr="00EB5050" w:rsidRDefault="00A753BB" w:rsidP="001A4641">
            <w:pPr>
              <w:jc w:val="center"/>
              <w:rPr>
                <w:b/>
                <w:sz w:val="20"/>
                <w:szCs w:val="20"/>
              </w:rPr>
            </w:pPr>
            <w:r w:rsidRPr="00EB5050">
              <w:rPr>
                <w:b/>
                <w:sz w:val="20"/>
                <w:szCs w:val="20"/>
              </w:rPr>
              <w:t>Line Commands</w:t>
            </w:r>
          </w:p>
        </w:tc>
      </w:tr>
      <w:tr w:rsidR="00A753BB" w:rsidRPr="00EB5050" w14:paraId="485E0D91" w14:textId="77777777" w:rsidTr="00A753BB">
        <w:tc>
          <w:tcPr>
            <w:tcW w:w="6588" w:type="dxa"/>
            <w:tcBorders>
              <w:top w:val="single" w:sz="12" w:space="0" w:color="auto"/>
              <w:bottom w:val="single" w:sz="4" w:space="0" w:color="auto"/>
            </w:tcBorders>
          </w:tcPr>
          <w:p w14:paraId="33F00C00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 xml:space="preserve">Primary command characters </w:t>
            </w:r>
            <w:r w:rsidRPr="00EB5050">
              <w:rPr>
                <w:color w:val="0000FF"/>
                <w:sz w:val="20"/>
                <w:szCs w:val="20"/>
                <w:u w:val="single"/>
              </w:rPr>
              <w:t>underlined</w:t>
            </w:r>
            <w:r w:rsidRPr="00EB5050">
              <w:rPr>
                <w:b/>
                <w:sz w:val="20"/>
                <w:szCs w:val="20"/>
              </w:rPr>
              <w:t xml:space="preserve"> </w:t>
            </w:r>
            <w:r w:rsidRPr="00EB5050">
              <w:rPr>
                <w:sz w:val="20"/>
                <w:szCs w:val="20"/>
              </w:rPr>
              <w:t xml:space="preserve">and </w:t>
            </w:r>
            <w:r w:rsidRPr="00EB5050">
              <w:rPr>
                <w:b/>
                <w:color w:val="0033CC"/>
                <w:sz w:val="20"/>
                <w:szCs w:val="20"/>
              </w:rPr>
              <w:t>bold</w:t>
            </w:r>
            <w:r w:rsidRPr="00EB5050">
              <w:rPr>
                <w:b/>
                <w:sz w:val="20"/>
                <w:szCs w:val="20"/>
              </w:rPr>
              <w:t xml:space="preserve"> </w:t>
            </w:r>
            <w:r w:rsidRPr="00EB5050">
              <w:rPr>
                <w:sz w:val="20"/>
                <w:szCs w:val="20"/>
              </w:rPr>
              <w:t xml:space="preserve">signify abbreviation </w:t>
            </w:r>
          </w:p>
        </w:tc>
        <w:tc>
          <w:tcPr>
            <w:tcW w:w="6588" w:type="dxa"/>
            <w:tcBorders>
              <w:top w:val="single" w:sz="12" w:space="0" w:color="auto"/>
              <w:bottom w:val="single" w:sz="4" w:space="0" w:color="auto"/>
            </w:tcBorders>
          </w:tcPr>
          <w:p w14:paraId="1B0921B0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 xml:space="preserve">Placing the cursor on a row and pressing </w:t>
            </w:r>
            <w:r w:rsidRPr="00EB5050">
              <w:rPr>
                <w:color w:val="0000FF"/>
                <w:sz w:val="20"/>
                <w:szCs w:val="20"/>
              </w:rPr>
              <w:t>ENTER</w:t>
            </w:r>
            <w:r w:rsidRPr="00EB5050">
              <w:rPr>
                <w:sz w:val="20"/>
                <w:szCs w:val="20"/>
              </w:rPr>
              <w:t xml:space="preserve"> will select the member</w:t>
            </w:r>
          </w:p>
        </w:tc>
      </w:tr>
      <w:tr w:rsidR="00A753BB" w:rsidRPr="00EB5050" w14:paraId="3EE075F7" w14:textId="77777777" w:rsidTr="00A753BB">
        <w:tc>
          <w:tcPr>
            <w:tcW w:w="6588" w:type="dxa"/>
            <w:tcBorders>
              <w:top w:val="single" w:sz="4" w:space="0" w:color="auto"/>
              <w:bottom w:val="single" w:sz="4" w:space="0" w:color="auto"/>
            </w:tcBorders>
          </w:tcPr>
          <w:p w14:paraId="5B3B4918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Wild cards (</w:t>
            </w:r>
            <w:r w:rsidRPr="00EB5050">
              <w:rPr>
                <w:color w:val="0000FF"/>
                <w:sz w:val="20"/>
                <w:szCs w:val="20"/>
              </w:rPr>
              <w:t>%</w:t>
            </w:r>
            <w:r w:rsidRPr="00EB5050">
              <w:rPr>
                <w:sz w:val="20"/>
                <w:szCs w:val="20"/>
              </w:rPr>
              <w:t xml:space="preserve"> and </w:t>
            </w:r>
            <w:r w:rsidRPr="00EB5050">
              <w:rPr>
                <w:color w:val="0000FF"/>
                <w:sz w:val="20"/>
                <w:szCs w:val="20"/>
              </w:rPr>
              <w:t>*</w:t>
            </w:r>
            <w:r w:rsidRPr="00EB5050">
              <w:rPr>
                <w:sz w:val="20"/>
                <w:szCs w:val="20"/>
              </w:rPr>
              <w:t>) can be specified in the member name</w:t>
            </w:r>
          </w:p>
        </w:tc>
        <w:tc>
          <w:tcPr>
            <w:tcW w:w="6588" w:type="dxa"/>
            <w:tcBorders>
              <w:top w:val="single" w:sz="4" w:space="0" w:color="auto"/>
              <w:bottom w:val="single" w:sz="4" w:space="0" w:color="auto"/>
            </w:tcBorders>
          </w:tcPr>
          <w:p w14:paraId="0C6FFA42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 xml:space="preserve">Line commands can be blocked or numeric, example: </w:t>
            </w:r>
            <w:r w:rsidRPr="00EB5050">
              <w:rPr>
                <w:color w:val="0000FF"/>
                <w:sz w:val="20"/>
                <w:szCs w:val="20"/>
              </w:rPr>
              <w:t>DD</w:t>
            </w:r>
            <w:r w:rsidRPr="00EB5050">
              <w:rPr>
                <w:sz w:val="20"/>
                <w:szCs w:val="20"/>
              </w:rPr>
              <w:t>-</w:t>
            </w:r>
            <w:r w:rsidRPr="00EB5050">
              <w:rPr>
                <w:color w:val="0000FF"/>
                <w:sz w:val="20"/>
                <w:szCs w:val="20"/>
              </w:rPr>
              <w:t>DD</w:t>
            </w:r>
            <w:r w:rsidRPr="00EB5050">
              <w:rPr>
                <w:sz w:val="20"/>
                <w:szCs w:val="20"/>
              </w:rPr>
              <w:t xml:space="preserve"> or </w:t>
            </w:r>
            <w:r w:rsidRPr="00EB5050">
              <w:rPr>
                <w:color w:val="0000FF"/>
                <w:sz w:val="20"/>
                <w:szCs w:val="20"/>
              </w:rPr>
              <w:t>D9999</w:t>
            </w:r>
          </w:p>
        </w:tc>
      </w:tr>
      <w:tr w:rsidR="00A753BB" w:rsidRPr="00EB5050" w14:paraId="64563CBA" w14:textId="77777777" w:rsidTr="00A753BB">
        <w:tc>
          <w:tcPr>
            <w:tcW w:w="6588" w:type="dxa"/>
            <w:tcBorders>
              <w:top w:val="single" w:sz="4" w:space="0" w:color="auto"/>
              <w:bottom w:val="single" w:sz="4" w:space="0" w:color="auto"/>
            </w:tcBorders>
          </w:tcPr>
          <w:p w14:paraId="441A6337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rFonts w:ascii="Calibri" w:hAnsi="Calibri"/>
                <w:color w:val="000000" w:themeColor="text1"/>
                <w:sz w:val="20"/>
                <w:szCs w:val="20"/>
              </w:rPr>
              <w:t xml:space="preserve">Type 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>LEFT</w:t>
            </w:r>
            <w:r w:rsidRPr="00EB5050">
              <w:rPr>
                <w:rFonts w:ascii="Calibri" w:hAnsi="Calibri"/>
                <w:color w:val="000000" w:themeColor="text1"/>
                <w:sz w:val="20"/>
                <w:szCs w:val="20"/>
              </w:rPr>
              <w:t xml:space="preserve"> (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>F10</w:t>
            </w:r>
            <w:r w:rsidRPr="00EB5050">
              <w:rPr>
                <w:rFonts w:ascii="Calibri" w:hAnsi="Calibri"/>
                <w:color w:val="000000" w:themeColor="text1"/>
                <w:sz w:val="20"/>
                <w:szCs w:val="20"/>
              </w:rPr>
              <w:t xml:space="preserve">) or 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>RIGHT</w:t>
            </w:r>
            <w:r w:rsidRPr="00EB5050">
              <w:rPr>
                <w:rFonts w:ascii="Calibri" w:hAnsi="Calibri"/>
                <w:color w:val="000000" w:themeColor="text1"/>
                <w:sz w:val="20"/>
                <w:szCs w:val="20"/>
              </w:rPr>
              <w:t xml:space="preserve"> (</w:t>
            </w:r>
            <w:r w:rsidRPr="00EB5050">
              <w:rPr>
                <w:rFonts w:ascii="Calibri" w:hAnsi="Calibri"/>
                <w:color w:val="0000FF"/>
                <w:sz w:val="20"/>
                <w:szCs w:val="20"/>
              </w:rPr>
              <w:t>F11</w:t>
            </w:r>
            <w:r w:rsidRPr="00EB5050">
              <w:rPr>
                <w:rFonts w:ascii="Calibri" w:hAnsi="Calibri"/>
                <w:color w:val="000000" w:themeColor="text1"/>
                <w:sz w:val="20"/>
                <w:szCs w:val="20"/>
              </w:rPr>
              <w:t>) to display different columns</w:t>
            </w:r>
          </w:p>
        </w:tc>
        <w:tc>
          <w:tcPr>
            <w:tcW w:w="6588" w:type="dxa"/>
            <w:tcBorders>
              <w:top w:val="single" w:sz="4" w:space="0" w:color="auto"/>
              <w:bottom w:val="single" w:sz="4" w:space="0" w:color="auto"/>
            </w:tcBorders>
          </w:tcPr>
          <w:p w14:paraId="435D10B1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The ‘</w:t>
            </w:r>
            <w:r w:rsidRPr="00EB5050">
              <w:rPr>
                <w:color w:val="C00000"/>
                <w:sz w:val="20"/>
                <w:szCs w:val="20"/>
              </w:rPr>
              <w:t>Status</w:t>
            </w:r>
            <w:r w:rsidRPr="00EB5050">
              <w:rPr>
                <w:sz w:val="20"/>
                <w:szCs w:val="20"/>
              </w:rPr>
              <w:t>’ field allows typing in a member name for some commands</w:t>
            </w:r>
          </w:p>
        </w:tc>
      </w:tr>
      <w:tr w:rsidR="00A753BB" w:rsidRPr="00EB5050" w14:paraId="2938EE5F" w14:textId="77777777" w:rsidTr="00A753BB">
        <w:tc>
          <w:tcPr>
            <w:tcW w:w="6588" w:type="dxa"/>
            <w:tcBorders>
              <w:top w:val="single" w:sz="4" w:space="0" w:color="auto"/>
              <w:bottom w:val="single" w:sz="12" w:space="0" w:color="auto"/>
            </w:tcBorders>
          </w:tcPr>
          <w:p w14:paraId="5B649106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 xml:space="preserve">Type </w:t>
            </w:r>
            <w:r w:rsidRPr="00EB5050">
              <w:rPr>
                <w:color w:val="0000FF"/>
                <w:sz w:val="20"/>
                <w:szCs w:val="20"/>
              </w:rPr>
              <w:t>HELP</w:t>
            </w:r>
            <w:r w:rsidRPr="00EB5050">
              <w:rPr>
                <w:sz w:val="20"/>
                <w:szCs w:val="20"/>
              </w:rPr>
              <w:t xml:space="preserve"> (</w:t>
            </w:r>
            <w:r w:rsidRPr="00EB5050">
              <w:rPr>
                <w:color w:val="0000FF"/>
                <w:sz w:val="20"/>
                <w:szCs w:val="20"/>
              </w:rPr>
              <w:t>F1</w:t>
            </w:r>
            <w:r w:rsidRPr="00EB5050">
              <w:rPr>
                <w:sz w:val="20"/>
                <w:szCs w:val="20"/>
              </w:rPr>
              <w:t>)</w:t>
            </w:r>
            <w:r w:rsidRPr="00EB5050">
              <w:rPr>
                <w:color w:val="0000FF"/>
                <w:sz w:val="20"/>
                <w:szCs w:val="20"/>
              </w:rPr>
              <w:t xml:space="preserve"> </w:t>
            </w:r>
            <w:r w:rsidRPr="00EB5050">
              <w:rPr>
                <w:sz w:val="20"/>
                <w:szCs w:val="20"/>
              </w:rPr>
              <w:t>to display tutorials</w:t>
            </w:r>
          </w:p>
        </w:tc>
        <w:tc>
          <w:tcPr>
            <w:tcW w:w="6588" w:type="dxa"/>
            <w:tcBorders>
              <w:top w:val="single" w:sz="4" w:space="0" w:color="auto"/>
              <w:bottom w:val="single" w:sz="12" w:space="0" w:color="auto"/>
            </w:tcBorders>
          </w:tcPr>
          <w:p w14:paraId="3C1C6AC5" w14:textId="77777777" w:rsidR="00A753BB" w:rsidRPr="00EB5050" w:rsidRDefault="00A753BB" w:rsidP="001A4641">
            <w:pPr>
              <w:rPr>
                <w:sz w:val="20"/>
                <w:szCs w:val="20"/>
              </w:rPr>
            </w:pPr>
            <w:r w:rsidRPr="00EB5050">
              <w:rPr>
                <w:sz w:val="20"/>
                <w:szCs w:val="20"/>
              </w:rPr>
              <w:t>Several line commands can be typed in at once</w:t>
            </w:r>
          </w:p>
        </w:tc>
      </w:tr>
    </w:tbl>
    <w:p w14:paraId="081D6E15" w14:textId="77777777" w:rsidR="00A753BB" w:rsidRPr="005A4B4E" w:rsidRDefault="00A753BB" w:rsidP="005A4B4E">
      <w:pPr>
        <w:rPr>
          <w:sz w:val="8"/>
        </w:rPr>
      </w:pPr>
    </w:p>
    <w:sectPr w:rsidR="00A753BB" w:rsidRPr="005A4B4E" w:rsidSect="00A753BB">
      <w:type w:val="continuous"/>
      <w:pgSz w:w="15840" w:h="12240" w:orient="landscape"/>
      <w:pgMar w:top="720" w:right="720" w:bottom="720" w:left="720" w:header="720" w:footer="35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6AE4DF" w14:textId="77777777" w:rsidR="00CD2C9D" w:rsidRDefault="00CD2C9D" w:rsidP="00A753BB">
      <w:pPr>
        <w:spacing w:after="0" w:line="240" w:lineRule="auto"/>
      </w:pPr>
      <w:r>
        <w:separator/>
      </w:r>
    </w:p>
  </w:endnote>
  <w:endnote w:type="continuationSeparator" w:id="0">
    <w:p w14:paraId="3A69AAFC" w14:textId="77777777" w:rsidR="00CD2C9D" w:rsidRDefault="00CD2C9D" w:rsidP="00A753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1DD2B8" w14:textId="77777777" w:rsidR="00C84F25" w:rsidRDefault="00C84F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D4045" w14:textId="7F786040" w:rsidR="00A753BB" w:rsidRDefault="00CD2C9D" w:rsidP="00A753BB">
    <w:pPr>
      <w:pStyle w:val="Footer"/>
      <w:jc w:val="center"/>
    </w:pPr>
    <w:hyperlink r:id="rId1" w:history="1">
      <w:r w:rsidR="008C4E22" w:rsidRPr="007423C7">
        <w:rPr>
          <w:rStyle w:val="Hyperlink"/>
        </w:rPr>
        <w:t>www.cbttape.org</w:t>
      </w:r>
    </w:hyperlink>
    <w:r w:rsidR="008C4E22">
      <w:t xml:space="preserve"> (file 969)</w:t>
    </w:r>
    <w:r w:rsidR="008C4E22">
      <w:tab/>
    </w:r>
    <w:r w:rsidR="00C84F25">
      <w:t>January</w:t>
    </w:r>
    <w:r w:rsidR="005A4B4E">
      <w:t xml:space="preserve"> </w:t>
    </w:r>
    <w:r w:rsidR="00C84F25">
      <w:t>31</w:t>
    </w:r>
    <w:r w:rsidR="005A4B4E">
      <w:t>, 20</w:t>
    </w:r>
    <w:r w:rsidR="00C84F25">
      <w:t>20</w:t>
    </w:r>
    <w:bookmarkStart w:id="0" w:name="_GoBack"/>
    <w:bookmarkEnd w:id="0"/>
    <w:r w:rsidR="005A4B4E">
      <w:t xml:space="preserve"> – Version 5.</w:t>
    </w:r>
    <w:r w:rsidR="00C84F25">
      <w:t>6</w:t>
    </w:r>
    <w:r w:rsidR="003B1AD3">
      <w:t>.</w:t>
    </w:r>
    <w:r w:rsidR="00EB5050">
      <w:t>4</w:t>
    </w:r>
    <w:r w:rsidR="008C4E22">
      <w:tab/>
    </w:r>
    <w:hyperlink r:id="rId2" w:history="1">
      <w:r w:rsidR="008C4E22" w:rsidRPr="009E5CCE">
        <w:rPr>
          <w:rStyle w:val="Hyperlink"/>
        </w:rPr>
        <w:t>www.lbdsoftware.com</w:t>
      </w:r>
    </w:hyperlink>
  </w:p>
  <w:p w14:paraId="3B77891C" w14:textId="77777777" w:rsidR="00A753BB" w:rsidRDefault="00A753B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D858" w14:textId="77777777" w:rsidR="00C84F25" w:rsidRDefault="00C84F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10134C" w14:textId="77777777" w:rsidR="00CD2C9D" w:rsidRDefault="00CD2C9D" w:rsidP="00A753BB">
      <w:pPr>
        <w:spacing w:after="0" w:line="240" w:lineRule="auto"/>
      </w:pPr>
      <w:r>
        <w:separator/>
      </w:r>
    </w:p>
  </w:footnote>
  <w:footnote w:type="continuationSeparator" w:id="0">
    <w:p w14:paraId="72B1E333" w14:textId="77777777" w:rsidR="00CD2C9D" w:rsidRDefault="00CD2C9D" w:rsidP="00A753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7321DA" w14:textId="77777777" w:rsidR="00C84F25" w:rsidRDefault="00C84F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220982" w14:textId="77777777" w:rsidR="00A753BB" w:rsidRPr="00502915" w:rsidRDefault="00A753BB" w:rsidP="00A753BB">
    <w:pPr>
      <w:pStyle w:val="Header"/>
      <w:jc w:val="center"/>
      <w:rPr>
        <w:b/>
      </w:rPr>
    </w:pPr>
    <w:r w:rsidRPr="00502915">
      <w:rPr>
        <w:b/>
        <w:sz w:val="32"/>
      </w:rPr>
      <w:t>PDSEGEN Reference Car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28E612" w14:textId="77777777" w:rsidR="00C84F25" w:rsidRDefault="00C84F2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G0MDE2sbQ0NjAytLRQ0lEKTi0uzszPAykwrAUAWKB1fSwAAAA="/>
  </w:docVars>
  <w:rsids>
    <w:rsidRoot w:val="00A753BB"/>
    <w:rsid w:val="001859B3"/>
    <w:rsid w:val="00201254"/>
    <w:rsid w:val="002347BA"/>
    <w:rsid w:val="00246A4E"/>
    <w:rsid w:val="002B2B7B"/>
    <w:rsid w:val="002C380F"/>
    <w:rsid w:val="00312CCF"/>
    <w:rsid w:val="003B1AD3"/>
    <w:rsid w:val="003C6901"/>
    <w:rsid w:val="004E3CB9"/>
    <w:rsid w:val="00502915"/>
    <w:rsid w:val="005138C7"/>
    <w:rsid w:val="005A127D"/>
    <w:rsid w:val="005A3B51"/>
    <w:rsid w:val="005A4B4E"/>
    <w:rsid w:val="00690417"/>
    <w:rsid w:val="006A7C59"/>
    <w:rsid w:val="006C2E99"/>
    <w:rsid w:val="00830738"/>
    <w:rsid w:val="00883ED2"/>
    <w:rsid w:val="00892D03"/>
    <w:rsid w:val="008C4E22"/>
    <w:rsid w:val="009A4B65"/>
    <w:rsid w:val="009D3536"/>
    <w:rsid w:val="009E5CCE"/>
    <w:rsid w:val="00A05D2E"/>
    <w:rsid w:val="00A753BB"/>
    <w:rsid w:val="00AE35EF"/>
    <w:rsid w:val="00C84F25"/>
    <w:rsid w:val="00CD2C9D"/>
    <w:rsid w:val="00CD7F31"/>
    <w:rsid w:val="00E36AA3"/>
    <w:rsid w:val="00E72816"/>
    <w:rsid w:val="00EB5050"/>
    <w:rsid w:val="00F34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34904A"/>
  <w15:docId w15:val="{F25336DF-A62F-42C5-A999-DCCA40E3E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3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75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53BB"/>
  </w:style>
  <w:style w:type="paragraph" w:styleId="Footer">
    <w:name w:val="footer"/>
    <w:basedOn w:val="Normal"/>
    <w:link w:val="FooterChar"/>
    <w:uiPriority w:val="99"/>
    <w:unhideWhenUsed/>
    <w:rsid w:val="00A75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53BB"/>
  </w:style>
  <w:style w:type="paragraph" w:styleId="BalloonText">
    <w:name w:val="Balloon Text"/>
    <w:basedOn w:val="Normal"/>
    <w:link w:val="BalloonTextChar"/>
    <w:uiPriority w:val="99"/>
    <w:semiHidden/>
    <w:unhideWhenUsed/>
    <w:rsid w:val="00A753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3B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753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C4E2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www.lbdsoftware.com" TargetMode="External"/><Relationship Id="rId1" Type="http://schemas.openxmlformats.org/officeDocument/2006/relationships/hyperlink" Target="http://www.cbttap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ITC</Company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onel B Dyck</dc:creator>
  <cp:lastModifiedBy>Lionel Dyck</cp:lastModifiedBy>
  <cp:revision>22</cp:revision>
  <cp:lastPrinted>2019-04-24T15:33:00Z</cp:lastPrinted>
  <dcterms:created xsi:type="dcterms:W3CDTF">2018-03-30T11:46:00Z</dcterms:created>
  <dcterms:modified xsi:type="dcterms:W3CDTF">2020-01-31T22:47:00Z</dcterms:modified>
</cp:coreProperties>
</file>